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88e5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94eadb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bd5e8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2445204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